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74650" w14:textId="77A91F65" w:rsidR="00FD05C2" w:rsidRDefault="00000000">
      <w:pPr>
        <w:pStyle w:val="berschrift2"/>
      </w:pPr>
      <w:bookmarkStart w:id="0" w:name="X7f0fa385dc339e81b255430d8a3e3fc0019e348"/>
      <w:r>
        <w:rPr>
          <w:rFonts w:ascii="Arial" w:hAnsi="Arial"/>
          <w:sz w:val="40"/>
        </w:rPr>
        <w:t>KFZ-Flottenversicherung</w:t>
      </w:r>
    </w:p>
    <w:p w14:paraId="73B12428" w14:textId="77777777" w:rsidR="00FD05C2" w:rsidRDefault="00000000">
      <w:pPr>
        <w:pStyle w:val="FirstParagraph"/>
      </w:pPr>
      <w:r>
        <w:rPr>
          <w:rFonts w:ascii="Arial" w:hAnsi="Arial"/>
        </w:rPr>
        <w:t>Sehr geehrte/r Herr/Frau …,</w:t>
      </w:r>
    </w:p>
    <w:p w14:paraId="6DC4FC1A" w14:textId="77777777" w:rsidR="00FD05C2" w:rsidRDefault="00000000">
      <w:pPr>
        <w:pStyle w:val="Textkrper"/>
      </w:pPr>
      <w:r>
        <w:rPr>
          <w:rFonts w:ascii="Arial" w:hAnsi="Arial"/>
        </w:rPr>
        <w:t>der Fuhrpark ist für viele Unternehmen ein unverzichtbarer Bestandteil des Geschäftsbetriebs. Doch mit jedem zusätzlichen Fahrzeug steigt auch das Risiko von Unfällen, Diebstählen und anderen Schadensfällen.</w:t>
      </w:r>
    </w:p>
    <w:p w14:paraId="39086F1A" w14:textId="77777777" w:rsidR="00FD05C2" w:rsidRDefault="00000000">
      <w:pPr>
        <w:pStyle w:val="Textkrper"/>
      </w:pPr>
      <w:r>
        <w:rPr>
          <w:rFonts w:ascii="Arial" w:hAnsi="Arial"/>
        </w:rPr>
        <w:t>Die gute Nachricht: Mit einer KFZ-Flottenversicherung können Sie alle Fahrzeuge Ihres Unternehmens in einem Vertrag bündeln und so für umfassenden Schutz sorgen. Je nach Versicherer und Tarif bietet eine KFZ-Flottenversicherung unter anderem:</w:t>
      </w:r>
    </w:p>
    <w:p w14:paraId="139B0374" w14:textId="77777777" w:rsidR="00FD05C2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</w:rPr>
        <w:t>Haftpflicht-, Teil- und Vollkaskoschutz für alle Fahrzeuge</w:t>
      </w:r>
    </w:p>
    <w:p w14:paraId="3CE025CC" w14:textId="77777777" w:rsidR="00FD05C2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</w:rPr>
        <w:t>Deckung für Schäden durch Mitarbeiter oder Dritte</w:t>
      </w:r>
    </w:p>
    <w:p w14:paraId="7E16E6D6" w14:textId="77777777" w:rsidR="00FD05C2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</w:rPr>
        <w:t>Schutz vor finanziellen Folgen von Betriebsunterbrechungen durch Fahrzeugausfall</w:t>
      </w:r>
    </w:p>
    <w:p w14:paraId="4FA296E1" w14:textId="77777777" w:rsidR="00FD05C2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</w:rPr>
        <w:t>Optionale Zusatzleistungen wie Schutzbriefe oder Auslandsschutz</w:t>
      </w:r>
    </w:p>
    <w:p w14:paraId="2B830863" w14:textId="77777777" w:rsidR="00FD05C2" w:rsidRDefault="00000000">
      <w:pPr>
        <w:pStyle w:val="FirstParagraph"/>
      </w:pPr>
      <w:r>
        <w:rPr>
          <w:rFonts w:ascii="Arial" w:hAnsi="Arial"/>
        </w:rPr>
        <w:t>Folgenden Vorschlag habe ich nun für Sie: Lassen Sie uns sprechen – zu Ihrer individuellen Risikosituation und zu möglichen Ansatzpunkten für Ihren Fuhrpark. Sie erreichen mich dazu über die aufgeführten Kontaktdaten.</w:t>
      </w:r>
    </w:p>
    <w:p w14:paraId="5CE57EDA" w14:textId="77777777" w:rsidR="00FD05C2" w:rsidRDefault="00000000">
      <w:pPr>
        <w:pStyle w:val="Textkrper"/>
      </w:pPr>
      <w:r>
        <w:rPr>
          <w:rFonts w:ascii="Arial" w:hAnsi="Arial"/>
        </w:rPr>
        <w:t>Falls Sie vorab weitere Informationen einholen möchten, werfen Sie gerne einen Blick in die Broschüre anbei oder besuchen Sie folgende Website: www.xyz.de</w:t>
      </w:r>
    </w:p>
    <w:p w14:paraId="6B405692" w14:textId="35507BB9" w:rsidR="00FD05C2" w:rsidRDefault="00000000">
      <w:pPr>
        <w:pStyle w:val="Textkrper"/>
      </w:pPr>
      <w:r>
        <w:rPr>
          <w:rFonts w:ascii="Arial" w:hAnsi="Arial"/>
        </w:rPr>
        <w:t xml:space="preserve">Ich freue mich auf </w:t>
      </w:r>
      <w:r w:rsidR="00D50FC8">
        <w:rPr>
          <w:rFonts w:ascii="Arial" w:hAnsi="Arial"/>
        </w:rPr>
        <w:t>unseren</w:t>
      </w:r>
      <w:r>
        <w:rPr>
          <w:rFonts w:ascii="Arial" w:hAnsi="Arial"/>
        </w:rPr>
        <w:t xml:space="preserve"> Austausch.</w:t>
      </w:r>
    </w:p>
    <w:p w14:paraId="1E461607" w14:textId="77777777" w:rsidR="00FD05C2" w:rsidRDefault="00000000">
      <w:pPr>
        <w:pStyle w:val="Textkrper"/>
      </w:pPr>
      <w:r>
        <w:rPr>
          <w:rFonts w:ascii="Arial" w:hAnsi="Arial"/>
        </w:rPr>
        <w:t>Mit freundlichen Grüßen</w:t>
      </w:r>
      <w:r>
        <w:rPr>
          <w:rFonts w:ascii="Arial" w:hAnsi="Arial"/>
        </w:rPr>
        <w:br/>
        <w:t>[Ihr Name]</w:t>
      </w:r>
      <w:bookmarkEnd w:id="0"/>
    </w:p>
    <w:sectPr w:rsidR="00FD05C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6DCBC" w14:textId="77777777" w:rsidR="00DC7DF5" w:rsidRDefault="00DC7DF5">
      <w:pPr>
        <w:spacing w:after="0"/>
      </w:pPr>
      <w:r>
        <w:separator/>
      </w:r>
    </w:p>
  </w:endnote>
  <w:endnote w:type="continuationSeparator" w:id="0">
    <w:p w14:paraId="43D25177" w14:textId="77777777" w:rsidR="00DC7DF5" w:rsidRDefault="00DC7D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FBD10" w14:textId="77777777" w:rsidR="00DC7DF5" w:rsidRDefault="00DC7DF5">
      <w:r>
        <w:separator/>
      </w:r>
    </w:p>
  </w:footnote>
  <w:footnote w:type="continuationSeparator" w:id="0">
    <w:p w14:paraId="663A5670" w14:textId="77777777" w:rsidR="00DC7DF5" w:rsidRDefault="00DC7D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A090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48EFE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97566150">
    <w:abstractNumId w:val="0"/>
  </w:num>
  <w:num w:numId="2" w16cid:durableId="10573175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5C2"/>
    <w:rsid w:val="00C57073"/>
    <w:rsid w:val="00D50FC8"/>
    <w:rsid w:val="00DC7DF5"/>
    <w:rsid w:val="00ED36F8"/>
    <w:rsid w:val="00FD05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6E9EAF"/>
  <w15:docId w15:val="{866A470E-9338-4FE2-B499-E2679B8A5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 Wibbeke</dc:creator>
  <cp:keywords/>
  <cp:lastModifiedBy>Richard Wibbeke</cp:lastModifiedBy>
  <cp:revision>3</cp:revision>
  <dcterms:created xsi:type="dcterms:W3CDTF">2023-09-21T07:55:00Z</dcterms:created>
  <dcterms:modified xsi:type="dcterms:W3CDTF">2023-09-22T11:26:00Z</dcterms:modified>
</cp:coreProperties>
</file>